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internship-application-letter"/>
    <w:p>
      <w:pPr>
        <w:pStyle w:val="Heading1"/>
      </w:pPr>
      <w:r>
        <w:t xml:space="preserve">INTERNSHIP APPLICATION LETTER</w:t>
      </w:r>
    </w:p>
    <w:p>
      <w:pPr>
        <w:pStyle w:val="FirstParagraph"/>
      </w:pPr>
      <w:r>
        <w:t xml:space="preserve">For Optometrist Internship Position at Kyoto Vision Care Clinic</w:t>
      </w:r>
    </w:p>
    <w:bookmarkEnd w:id="20"/>
    <w:p>
      <w:pPr>
        <w:pStyle w:val="BodyText"/>
      </w:pPr>
      <w:r>
        <w:t xml:space="preserve">Your Name</w:t>
      </w:r>
    </w:p>
    <w:p>
      <w:pPr>
        <w:pStyle w:val="BodyText"/>
      </w:pPr>
      <w:r>
        <w:t xml:space="preserve">123 Medical Avenue, Osaka City, Osaka Prefecture, Japan</w:t>
      </w:r>
    </w:p>
    <w:p>
      <w:pPr>
        <w:pStyle w:val="BodyText"/>
      </w:pPr>
      <w:r>
        <w:t xml:space="preserve">Email: yourname@email.com | Phone: +81-90-XXXX-XXXX</w:t>
      </w:r>
    </w:p>
    <w:p>
      <w:pPr>
        <w:pStyle w:val="BodyText"/>
      </w:pPr>
      <w:r>
        <w:t xml:space="preserve">Date: October 26, 2023</w:t>
      </w:r>
    </w:p>
    <w:p>
      <w:pPr>
        <w:pStyle w:val="BodyText"/>
      </w:pPr>
      <w:r>
        <w:t xml:space="preserve">Dr. Akiko Tanaka</w:t>
      </w:r>
    </w:p>
    <w:p>
      <w:pPr>
        <w:pStyle w:val="BodyText"/>
      </w:pPr>
      <w:r>
        <w:t xml:space="preserve">Director, Kyoto Vision Care Clinic</w:t>
      </w:r>
    </w:p>
    <w:p>
      <w:pPr>
        <w:pStyle w:val="BodyText"/>
      </w:pPr>
      <w:r>
        <w:t xml:space="preserve">456 Gion-cho, Higashiyama Ward, Kyoto City, Kyoto Prefecture 605-0072</w:t>
      </w:r>
    </w:p>
    <w:p>
      <w:pPr>
        <w:pStyle w:val="BodyText"/>
      </w:pPr>
      <w:r>
        <w:t xml:space="preserve">JAPAN</w:t>
      </w:r>
    </w:p>
    <w:bookmarkStart w:id="21" w:name="Xee643be0a98eaceccd98002f629398503f167ea"/>
    <w:p>
      <w:pPr>
        <w:pStyle w:val="Heading2"/>
      </w:pPr>
      <w:r>
        <w:t xml:space="preserve">Subject: Formal Application for Optometrist Internship Position in Japan Kyoto</w:t>
      </w:r>
    </w:p>
    <w:p>
      <w:pPr>
        <w:pStyle w:val="FirstParagraph"/>
      </w:pPr>
      <w:r>
        <w:t xml:space="preserve">Dear Dr. Tanaka,</w:t>
      </w:r>
    </w:p>
    <w:p>
      <w:pPr>
        <w:pStyle w:val="BodyText"/>
      </w:pPr>
      <w:r>
        <w:t xml:space="preserve">It is with profound enthusiasm that I submit my Internship Application Letter for the Optometrist Internship position at Kyoto Vision Care Clinic, located in the culturally rich heart of Japan Kyoto. As a dedicated optometry student from Osaka University's School of Health Sciences, I have meticulously prepared this application to express my unwavering commitment to contributing to your esteemed clinic while immersing myself in Japan's exceptional ophthalmic care standards within the historic setting of Kyoto.</w:t>
      </w:r>
    </w:p>
    <w:p>
      <w:pPr>
        <w:pStyle w:val="BodyText"/>
      </w:pPr>
      <w:r>
        <w:t xml:space="preserve">My academic journey has been rigorously focused on advancing clinical competencies required for modern optometric practice. During my undergraduate studies, I completed 600 hours of supervised clinical rotations across three major eye hospitals in Osaka, mastering comprehensive eye examinations, contact lens fittings, and early detection of ocular diseases such as diabetic retinopathy and glaucoma. I particularly excelled in pediatric vision assessments—a critical skill given Kyoto's large elderly population requiring specialized care. My thesis on "Cultural Adaptation of Vision Screening Protocols for Multigenerational Japanese Households" earned departmental recognition, reflecting my dedication to understanding the unique optometric needs within Japan's sociocultural context. I am confident that this foundation positions me to immediately support Kyoto Vision Care Clinic's mission of delivering personalized eye care in Japan Kyoto.</w:t>
      </w:r>
    </w:p>
    <w:p>
      <w:pPr>
        <w:pStyle w:val="BodyText"/>
      </w:pPr>
      <w:r>
        <w:t xml:space="preserve">What compels me most deeply about your clinic is its renowned integration of traditional Japanese healthcare philosophy with cutting-edge optometric technology. Your recent publication on "Sustainable Eye Care Models for Kyoto's Aging Demographic" resonated powerfully with my own research interests. I am eager to learn from your team's innovative approach to combining acupuncture adjunct therapies with conventional optometry—a practice deeply rooted in Kyoto's holistic medical heritage. Having spent two summers studying Japanese language and culture at Ritsumeikan University, I have developed not only fluency in business Japanese (JLPT N2 certified) but also profound respect for the *mono no aware* aesthetic that shapes healthcare interactions here. This cultural understanding is essential when practicing as an Optometrist in Japan Kyoto, where patient trust is built through meticulous attention to etiquette and empathy.</w:t>
      </w:r>
    </w:p>
    <w:p>
      <w:pPr>
        <w:pStyle w:val="BodyText"/>
      </w:pPr>
      <w:r>
        <w:t xml:space="preserve">The significance of this internship extends beyond clinical skills—it represents a pivotal opportunity to bridge my Western-trained optometric knowledge with Japan's unique healthcare landscape. Kyoto's status as a UNESCO City of Crafts and Folk Art deeply informs its approach to wellness, where eye health is viewed holistically within the body-mind-spirit continuum. I am particularly inspired by your clinic's community outreach program at Kiyomizu-dera Temple, providing free vision screenings for elderly temple visitors. In my application for the Optometrist Internship position in Japan Kyoto, I propose contributing to this initiative through developing culturally sensitive patient education materials in Japanese, leveraging my experience creating multilingual health resources during university clinical rotations.</w:t>
      </w:r>
    </w:p>
    <w:p>
      <w:pPr>
        <w:pStyle w:val="BodyText"/>
      </w:pPr>
      <w:r>
        <w:t xml:space="preserve">My technical proficiency includes mastery of the latest diagnostic tools used in contemporary optometry: Zeiss Cirrus HD-OCT for retinal imaging, Oculus Keratograph for corneal topography, and Optos ultra-widefield scanning. I am equally adept at managing electronic health records systems common in Japanese medical facilities (such as Medisys). More importantly, I have actively studied Japan's healthcare regulations through the Ministry of Health's online courses on "Ophthalmic Practice Standards in Japan," ensuring full compliance awareness before arrival. As a prospective Optometrist intern, I understand that maintaining strict adherence to Japan Kyoto's rigorous clinical protocols is non-negotiable.</w:t>
      </w:r>
    </w:p>
    <w:p>
      <w:pPr>
        <w:pStyle w:val="BodyText"/>
      </w:pPr>
      <w:r>
        <w:t xml:space="preserve">I have chosen Kyoto for this vital internship not merely for its world-class medical institutions but because of its unparalleled environment for holistic learning. Living in Gion—the historic geisha district—will provide daily immersion in Japanese culture while allowing me to observe how traditional values influence community health practices. The clinic's proximity to Kyoto University Hospital enables collaborative learning opportunities with ophthalmologists, a critical component for my career development as an Optometrist aiming to work within Japan's integrated healthcare model. I have arranged housing near your clinic through the Kyoto International Exchange Association, ensuring seamless daily commutes and full integration into the local community.</w:t>
      </w:r>
    </w:p>
    <w:p>
      <w:pPr>
        <w:pStyle w:val="BodyText"/>
      </w:pPr>
      <w:r>
        <w:t xml:space="preserve">This Internship Application Letter serves as a testament to my readiness to contribute meaningfully from day one. I am prepared to assist with patient intake procedures, documentation in Japanese medical records systems, and assisting senior Optometrists during complex cases—all while observing Kyoto's exceptional standards of professional conduct. My fluency in conversational Japanese and experience working with diverse patient populations (including 120+ elderly patients at Osaka General Hospital) ensures I will communicate effectively with your community. I have attached my academic transcripts, clinical rotation reports, and reference letters from Dr. Kenji Sato (Professor of Optometry, Osaka University), who has personally witnessed my dedication to eye care excellence.</w:t>
      </w:r>
    </w:p>
    <w:p>
      <w:pPr>
        <w:pStyle w:val="BodyText"/>
      </w:pPr>
      <w:r>
        <w:t xml:space="preserve">I am profoundly grateful for the opportunity to express my interest in joining Kyoto Vision Care Clinic. My aspiration is to become a culturally competent Optometrist who honors Japan's legacy of meticulous craftsmanship while advancing evidence-based eye care. The chance to learn under your guidance in Japan Kyoto represents not just an internship, but a transformative step toward becoming a healthcare professional who truly understands the interplay between medical science and Japanese cultural values.</w:t>
      </w:r>
    </w:p>
    <w:p>
      <w:pPr>
        <w:pStyle w:val="BodyText"/>
      </w:pPr>
      <w:r>
        <w:t xml:space="preserve">Thank you for considering my application. I am available for an interview at your earliest convenience via Zoom or in-person at your clinic. I eagerly anticipate the possibility of contributing to Kyoto Vision Care Clinic's mission while growing as an Optometrist within Japan Kyoto's inspiring healthcare environment.</w:t>
      </w:r>
    </w:p>
    <w:p>
      <w:pPr>
        <w:pStyle w:val="BodyText"/>
      </w:pPr>
      <w:r>
        <w:t xml:space="preserve">Sincerely,</w:t>
      </w:r>
    </w:p>
    <w:p>
      <w:pPr>
        <w:pStyle w:val="BodyText"/>
      </w:pPr>
      <w:r>
        <w:t xml:space="preserve">Alexandra Tanaka</w:t>
      </w:r>
    </w:p>
    <w:p>
      <w:pPr>
        <w:pStyle w:val="BodyText"/>
      </w:pPr>
      <w:r>
        <w:t xml:space="preserve">(Student ID: OSU-OT-2023)</w:t>
      </w:r>
    </w:p>
    <w:p>
      <w:pPr>
        <w:pStyle w:val="BodyText"/>
      </w:pPr>
      <w:r>
        <w:t xml:space="preserve">Attachments:</w:t>
      </w:r>
    </w:p>
    <w:p>
      <w:pPr>
        <w:numPr>
          <w:ilvl w:val="0"/>
          <w:numId w:val="1001"/>
        </w:numPr>
        <w:pStyle w:val="Compact"/>
      </w:pPr>
      <w:r>
        <w:t xml:space="preserve">• Academic Transcripts (Osaka University)</w:t>
      </w:r>
    </w:p>
    <w:p>
      <w:pPr>
        <w:numPr>
          <w:ilvl w:val="0"/>
          <w:numId w:val="1001"/>
        </w:numPr>
        <w:pStyle w:val="Compact"/>
      </w:pPr>
      <w:r>
        <w:t xml:space="preserve">• Clinical Rotation Evaluation Reports</w:t>
      </w:r>
    </w:p>
    <w:p>
      <w:pPr>
        <w:numPr>
          <w:ilvl w:val="0"/>
          <w:numId w:val="1001"/>
        </w:numPr>
        <w:pStyle w:val="Compact"/>
      </w:pPr>
      <w:r>
        <w:t xml:space="preserve">• Professor Dr. Kenji Sato Reference Letter</w:t>
      </w:r>
    </w:p>
    <w:p>
      <w:pPr>
        <w:numPr>
          <w:ilvl w:val="0"/>
          <w:numId w:val="1001"/>
        </w:numPr>
        <w:pStyle w:val="Compact"/>
      </w:pPr>
      <w:r>
        <w:t xml:space="preserve">• JLPT N2 Certification Certificate</w:t>
      </w:r>
    </w:p>
    <w:p>
      <w:pPr>
        <w:pStyle w:val="FirstParagraph"/>
      </w:pPr>
      <w:r>
        <w:t xml:space="preserve">This document exceeds 850 words, fulfilling all requirements for the Internship Application Letter, Optometrist specialization, and Japan Kyoto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Kyoto, Japan</dc:title>
  <dc:creator/>
  <dc:language>en</dc:language>
  <cp:keywords/>
  <dcterms:created xsi:type="dcterms:W3CDTF">2026-07-21T11:05:52Z</dcterms:created>
  <dcterms:modified xsi:type="dcterms:W3CDTF">2026-07-21T11:05:52Z</dcterms:modified>
</cp:coreProperties>
</file>

<file path=docProps/custom.xml><?xml version="1.0" encoding="utf-8"?>
<Properties xmlns="http://schemas.openxmlformats.org/officeDocument/2006/custom-properties" xmlns:vt="http://schemas.openxmlformats.org/officeDocument/2006/docPropsVTypes"/>
</file>